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B1B027" w14:textId="28FC37F8" w:rsidR="00C250BA" w:rsidRDefault="00016949" w:rsidP="00E57449">
      <w:pPr>
        <w:pStyle w:val="Ttulo1"/>
        <w:rPr>
          <w:lang w:val="pt-BR"/>
        </w:rPr>
      </w:pPr>
      <w:r>
        <w:rPr>
          <w:lang w:val="pt-BR"/>
        </w:rPr>
        <w:t xml:space="preserve">Template </w:t>
      </w:r>
      <w:r w:rsidR="00A36F9A">
        <w:rPr>
          <w:lang w:val="pt-BR"/>
        </w:rPr>
        <w:t>for paper reviews</w:t>
      </w:r>
      <w:r w:rsidR="00710929">
        <w:rPr>
          <w:lang w:val="pt-BR"/>
        </w:rPr>
        <w:t xml:space="preserve"> (substitui</w:t>
      </w:r>
      <w:r w:rsidR="00865D22">
        <w:rPr>
          <w:lang w:val="pt-BR"/>
        </w:rPr>
        <w:t>r</w:t>
      </w:r>
      <w:r w:rsidR="00710929">
        <w:rPr>
          <w:lang w:val="pt-BR"/>
        </w:rPr>
        <w:t xml:space="preserve"> este título pela referência completa do artigo)</w:t>
      </w:r>
    </w:p>
    <w:p w14:paraId="06DDBA2F" w14:textId="2E648743" w:rsidR="00B256C6" w:rsidRPr="00FF1B47" w:rsidRDefault="00B256C6" w:rsidP="00B256C6">
      <w:pPr>
        <w:rPr>
          <w:u w:val="single"/>
          <w:lang w:val="pt-BR"/>
        </w:rPr>
      </w:pPr>
      <w:r>
        <w:rPr>
          <w:u w:val="single"/>
          <w:lang w:val="pt-BR"/>
        </w:rPr>
        <w:t xml:space="preserve">Salvar este arquivo antes de inserir o conteúdo, </w:t>
      </w:r>
      <w:r w:rsidR="00E10B45">
        <w:rPr>
          <w:u w:val="single"/>
          <w:lang w:val="pt-BR"/>
        </w:rPr>
        <w:t xml:space="preserve">substituindo </w:t>
      </w:r>
      <w:r w:rsidR="005B579B">
        <w:rPr>
          <w:u w:val="single"/>
          <w:lang w:val="pt-BR"/>
        </w:rPr>
        <w:t xml:space="preserve">o que está entre </w:t>
      </w:r>
      <w:r w:rsidR="00F15DA5">
        <w:rPr>
          <w:u w:val="single"/>
          <w:lang w:val="pt-BR"/>
        </w:rPr>
        <w:t>parênteses</w:t>
      </w:r>
      <w:r>
        <w:rPr>
          <w:u w:val="single"/>
          <w:lang w:val="pt-BR"/>
        </w:rPr>
        <w:t xml:space="preserve"> SEP5848-2- review </w:t>
      </w:r>
      <w:r w:rsidR="00F15DA5">
        <w:rPr>
          <w:u w:val="single"/>
          <w:lang w:val="pt-BR"/>
        </w:rPr>
        <w:t>(</w:t>
      </w:r>
      <w:r>
        <w:rPr>
          <w:u w:val="single"/>
          <w:lang w:val="pt-BR"/>
        </w:rPr>
        <w:t>nome do aluno</w:t>
      </w:r>
      <w:r w:rsidR="00F15DA5">
        <w:rPr>
          <w:u w:val="single"/>
          <w:lang w:val="pt-BR"/>
        </w:rPr>
        <w:t>)</w:t>
      </w:r>
      <w:r>
        <w:rPr>
          <w:u w:val="single"/>
          <w:lang w:val="pt-BR"/>
        </w:rPr>
        <w:t xml:space="preserve">, </w:t>
      </w:r>
      <w:r w:rsidR="00F15DA5">
        <w:rPr>
          <w:u w:val="single"/>
          <w:lang w:val="pt-BR"/>
        </w:rPr>
        <w:t>(</w:t>
      </w:r>
      <w:r>
        <w:rPr>
          <w:u w:val="single"/>
          <w:lang w:val="pt-BR"/>
        </w:rPr>
        <w:t>sobrenome do autor principal</w:t>
      </w:r>
      <w:r w:rsidR="00F15DA5">
        <w:rPr>
          <w:u w:val="single"/>
          <w:lang w:val="pt-BR"/>
        </w:rPr>
        <w:t>)</w:t>
      </w:r>
      <w:r>
        <w:rPr>
          <w:u w:val="single"/>
          <w:lang w:val="pt-BR"/>
        </w:rPr>
        <w:t xml:space="preserve">, </w:t>
      </w:r>
      <w:r w:rsidR="00F15DA5">
        <w:rPr>
          <w:u w:val="single"/>
          <w:lang w:val="pt-BR"/>
        </w:rPr>
        <w:t>(</w:t>
      </w:r>
      <w:r>
        <w:rPr>
          <w:u w:val="single"/>
          <w:lang w:val="pt-BR"/>
        </w:rPr>
        <w:t>ano de publicação</w:t>
      </w:r>
      <w:r w:rsidR="00F15DA5">
        <w:rPr>
          <w:u w:val="single"/>
          <w:lang w:val="pt-BR"/>
        </w:rPr>
        <w:t>)</w:t>
      </w:r>
      <w:r w:rsidR="000741E1">
        <w:rPr>
          <w:u w:val="single"/>
          <w:lang w:val="pt-BR"/>
        </w:rPr>
        <w:t xml:space="preserve">, </w:t>
      </w:r>
      <w:r w:rsidR="00F15DA5">
        <w:rPr>
          <w:u w:val="single"/>
          <w:lang w:val="pt-BR"/>
        </w:rPr>
        <w:t>(</w:t>
      </w:r>
      <w:r w:rsidR="000741E1">
        <w:rPr>
          <w:u w:val="single"/>
          <w:lang w:val="pt-BR"/>
        </w:rPr>
        <w:t>título resumido do artigo</w:t>
      </w:r>
      <w:r w:rsidR="00F15DA5">
        <w:rPr>
          <w:u w:val="single"/>
          <w:lang w:val="pt-BR"/>
        </w:rPr>
        <w:t>)</w:t>
      </w:r>
      <w:r>
        <w:rPr>
          <w:u w:val="single"/>
          <w:lang w:val="pt-BR"/>
        </w:rPr>
        <w:t xml:space="preserve"> </w:t>
      </w:r>
    </w:p>
    <w:p w14:paraId="77996528" w14:textId="6BD5861F" w:rsidR="0035661E" w:rsidRDefault="0035661E">
      <w:pPr>
        <w:rPr>
          <w:lang w:val="pt-BR"/>
        </w:rPr>
      </w:pPr>
      <w:r>
        <w:rPr>
          <w:lang w:val="pt-BR"/>
        </w:rPr>
        <w:t>Seu nome e data:</w:t>
      </w:r>
    </w:p>
    <w:p w14:paraId="7A12E6BE" w14:textId="4B6B89FC" w:rsidR="00C250BA" w:rsidRDefault="00C250BA">
      <w:pPr>
        <w:rPr>
          <w:lang w:val="pt-BR"/>
        </w:rPr>
      </w:pPr>
      <w:r>
        <w:rPr>
          <w:lang w:val="pt-BR"/>
        </w:rPr>
        <w:t>V</w:t>
      </w:r>
      <w:r w:rsidR="00512810">
        <w:rPr>
          <w:lang w:val="pt-BR"/>
        </w:rPr>
        <w:t>árias</w:t>
      </w:r>
      <w:r>
        <w:rPr>
          <w:lang w:val="pt-BR"/>
        </w:rPr>
        <w:t xml:space="preserve"> </w:t>
      </w:r>
      <w:r w:rsidR="00512810">
        <w:rPr>
          <w:lang w:val="pt-BR"/>
        </w:rPr>
        <w:t xml:space="preserve">dessas informações </w:t>
      </w:r>
      <w:r w:rsidR="00A36F9A">
        <w:rPr>
          <w:lang w:val="pt-BR"/>
        </w:rPr>
        <w:t xml:space="preserve">solicitadas </w:t>
      </w:r>
      <w:r w:rsidR="00512810">
        <w:rPr>
          <w:lang w:val="pt-BR"/>
        </w:rPr>
        <w:t>não podem ser extraídas do artigo e</w:t>
      </w:r>
      <w:r>
        <w:rPr>
          <w:lang w:val="pt-BR"/>
        </w:rPr>
        <w:t xml:space="preserve"> devem ser obtidas via internet.</w:t>
      </w:r>
      <w:r w:rsidR="00897EC2">
        <w:rPr>
          <w:lang w:val="pt-BR"/>
        </w:rPr>
        <w:t xml:space="preserve"> Mesmo assim, </w:t>
      </w:r>
      <w:r w:rsidR="008754E7">
        <w:rPr>
          <w:lang w:val="pt-BR"/>
        </w:rPr>
        <w:t>pode ser que</w:t>
      </w:r>
      <w:r>
        <w:rPr>
          <w:lang w:val="pt-BR"/>
        </w:rPr>
        <w:t xml:space="preserve"> você </w:t>
      </w:r>
      <w:r w:rsidR="008754E7">
        <w:rPr>
          <w:lang w:val="pt-BR"/>
        </w:rPr>
        <w:t>não encontre algumas</w:t>
      </w:r>
      <w:r w:rsidR="00897EC2">
        <w:rPr>
          <w:lang w:val="pt-BR"/>
        </w:rPr>
        <w:t xml:space="preserve"> </w:t>
      </w:r>
      <w:r>
        <w:rPr>
          <w:lang w:val="pt-BR"/>
        </w:rPr>
        <w:t>informações</w:t>
      </w:r>
      <w:r w:rsidR="008754E7">
        <w:rPr>
          <w:lang w:val="pt-BR"/>
        </w:rPr>
        <w:t xml:space="preserve">, ou elas não fazem sentido </w:t>
      </w:r>
      <w:r w:rsidR="00343E3C">
        <w:rPr>
          <w:lang w:val="pt-BR"/>
        </w:rPr>
        <w:t>para o tipo de artigo que você está lendo</w:t>
      </w:r>
      <w:r w:rsidR="004D5528">
        <w:rPr>
          <w:lang w:val="pt-BR"/>
        </w:rPr>
        <w:t xml:space="preserve"> (principalmente se forem capítulos de livros ou artigos “populares”)</w:t>
      </w:r>
      <w:r w:rsidR="00343E3C">
        <w:rPr>
          <w:lang w:val="pt-BR"/>
        </w:rPr>
        <w:t>.</w:t>
      </w:r>
      <w:r>
        <w:rPr>
          <w:lang w:val="pt-BR"/>
        </w:rPr>
        <w:t xml:space="preserve"> </w:t>
      </w:r>
      <w:r w:rsidR="00343E3C">
        <w:rPr>
          <w:lang w:val="pt-BR"/>
        </w:rPr>
        <w:t>Nesses casos,</w:t>
      </w:r>
      <w:r>
        <w:rPr>
          <w:lang w:val="pt-BR"/>
        </w:rPr>
        <w:t xml:space="preserve"> digite NADA no tópico correspondente.</w:t>
      </w:r>
    </w:p>
    <w:p w14:paraId="422AF252" w14:textId="77777777" w:rsidR="00E57449" w:rsidRDefault="00E57449">
      <w:pPr>
        <w:rPr>
          <w:lang w:val="pt-BR"/>
        </w:rPr>
      </w:pPr>
      <w:r>
        <w:rPr>
          <w:lang w:val="pt-BR"/>
        </w:rPr>
        <w:t>As informações podem ser inseridas em inglês, como cópia do original (citar a página)</w:t>
      </w:r>
    </w:p>
    <w:p w14:paraId="534C4729" w14:textId="758930A7" w:rsidR="00512810" w:rsidRDefault="00512810" w:rsidP="00512810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Autores (um registro por autor)</w:t>
      </w:r>
      <w:r w:rsidR="0092442E">
        <w:rPr>
          <w:lang w:val="pt-BR"/>
        </w:rPr>
        <w:t xml:space="preserve"> – </w:t>
      </w:r>
      <w:r w:rsidR="00B05472" w:rsidRPr="00A87A25">
        <w:rPr>
          <w:highlight w:val="yellow"/>
          <w:lang w:val="pt-BR"/>
        </w:rPr>
        <w:t>na turma SEP5848</w:t>
      </w:r>
      <w:r w:rsidR="0092442E" w:rsidRPr="00A87A25">
        <w:rPr>
          <w:highlight w:val="yellow"/>
          <w:lang w:val="pt-BR"/>
        </w:rPr>
        <w:t xml:space="preserve"> </w:t>
      </w:r>
      <w:r w:rsidR="00462663" w:rsidRPr="00A87A25">
        <w:rPr>
          <w:highlight w:val="yellow"/>
          <w:lang w:val="pt-BR"/>
        </w:rPr>
        <w:t xml:space="preserve">2020 não precisa </w:t>
      </w:r>
      <w:r w:rsidR="0077039F">
        <w:rPr>
          <w:highlight w:val="yellow"/>
          <w:lang w:val="pt-BR"/>
        </w:rPr>
        <w:t>detalhar</w:t>
      </w:r>
      <w:r w:rsidR="0077039F">
        <w:rPr>
          <w:lang w:val="pt-BR"/>
        </w:rPr>
        <w:t xml:space="preserve">, </w:t>
      </w:r>
      <w:r w:rsidR="00462663">
        <w:rPr>
          <w:lang w:val="pt-BR"/>
        </w:rPr>
        <w:t>somente escreva possíveis informações sobre os autores que constem no artigo.</w:t>
      </w:r>
    </w:p>
    <w:p w14:paraId="53BA74FC" w14:textId="5336C25D" w:rsidR="00C22098" w:rsidRDefault="00C22098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Nome do autor</w:t>
      </w:r>
      <w:r w:rsidR="000D5C72">
        <w:rPr>
          <w:lang w:val="pt-BR"/>
        </w:rPr>
        <w:t xml:space="preserve"> </w:t>
      </w:r>
      <w:r w:rsidR="00D125D6">
        <w:rPr>
          <w:lang w:val="pt-BR"/>
        </w:rPr>
        <w:t>(link research gate)</w:t>
      </w:r>
    </w:p>
    <w:p w14:paraId="215791BE" w14:textId="1E2B4D69" w:rsidR="00C43343" w:rsidRDefault="00C43343" w:rsidP="00C43343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Instituição</w:t>
      </w:r>
      <w:r w:rsidR="000D5C72">
        <w:rPr>
          <w:lang w:val="pt-BR"/>
        </w:rPr>
        <w:t xml:space="preserve"> (link web site)</w:t>
      </w:r>
    </w:p>
    <w:p w14:paraId="3052D31A" w14:textId="1C1E5BF5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Tipo: professor / aluno (que tipo) / parceiro de empresa</w:t>
      </w:r>
    </w:p>
    <w:p w14:paraId="747952CD" w14:textId="388180ED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Idade</w:t>
      </w:r>
    </w:p>
    <w:p w14:paraId="5B3BDD09" w14:textId="42CF9EEA" w:rsidR="000D5C72" w:rsidRDefault="000D5C72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Temas comuns de pesquisa</w:t>
      </w:r>
    </w:p>
    <w:p w14:paraId="6D6A71D0" w14:textId="341C309B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Anos pesquisando no </w:t>
      </w:r>
      <w:r w:rsidR="000D5C72">
        <w:rPr>
          <w:lang w:val="pt-BR"/>
        </w:rPr>
        <w:t>tema do artigo</w:t>
      </w:r>
    </w:p>
    <w:p w14:paraId="55248E1F" w14:textId="77777777" w:rsidR="0072069D" w:rsidRDefault="0072069D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Índice-h:</w:t>
      </w:r>
    </w:p>
    <w:p w14:paraId="766D2701" w14:textId="77777777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Colegas da mesma instituição </w:t>
      </w:r>
    </w:p>
    <w:p w14:paraId="547E5935" w14:textId="77777777" w:rsidR="00512810" w:rsidRP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Quantidade de artigos já publicados</w:t>
      </w:r>
    </w:p>
    <w:p w14:paraId="0E312C3C" w14:textId="77777777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Outros artigos significativos (mais citados) sobre outros temas</w:t>
      </w:r>
    </w:p>
    <w:p w14:paraId="0F7AB571" w14:textId="77777777" w:rsidR="00512810" w:rsidRP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Outros artigos significativos (mais citados) neste tema</w:t>
      </w:r>
    </w:p>
    <w:p w14:paraId="718F7A01" w14:textId="1E5503F9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Co-autores recorrentes</w:t>
      </w:r>
      <w:r w:rsidR="00C22098">
        <w:rPr>
          <w:lang w:val="pt-BR"/>
        </w:rPr>
        <w:t>: para criarmos uma rede de relacionamento e descobrir os cluster de co-autores que coloboram</w:t>
      </w:r>
    </w:p>
    <w:p w14:paraId="28485CEB" w14:textId="4565A23D" w:rsidR="0072069D" w:rsidRDefault="009D0E3A" w:rsidP="0072069D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Reescrever o</w:t>
      </w:r>
      <w:r w:rsidR="0072069D">
        <w:rPr>
          <w:lang w:val="pt-BR"/>
        </w:rPr>
        <w:t xml:space="preserve"> abstract</w:t>
      </w:r>
      <w:r>
        <w:rPr>
          <w:lang w:val="pt-BR"/>
        </w:rPr>
        <w:t xml:space="preserve"> subdividindo nos seguintes tópicos:</w:t>
      </w:r>
      <w:r w:rsidR="0072069D">
        <w:rPr>
          <w:lang w:val="pt-BR"/>
        </w:rPr>
        <w:t xml:space="preserve"> contextualização, gap/lacuna</w:t>
      </w:r>
      <w:r>
        <w:rPr>
          <w:lang w:val="pt-BR"/>
        </w:rPr>
        <w:t>/ problemas que o artigo quer resolver</w:t>
      </w:r>
      <w:r w:rsidR="0072069D">
        <w:rPr>
          <w:lang w:val="pt-BR"/>
        </w:rPr>
        <w:t>, objetivo, metodologia</w:t>
      </w:r>
      <w:r w:rsidR="00B02665">
        <w:rPr>
          <w:lang w:val="pt-BR"/>
        </w:rPr>
        <w:t xml:space="preserve"> utilizada</w:t>
      </w:r>
      <w:r w:rsidR="0072069D">
        <w:rPr>
          <w:lang w:val="pt-BR"/>
        </w:rPr>
        <w:t>, resultados</w:t>
      </w:r>
      <w:r w:rsidR="00F35011">
        <w:rPr>
          <w:lang w:val="pt-BR"/>
        </w:rPr>
        <w:t>, contribuições (para academia e para a prática)</w:t>
      </w:r>
      <w:r w:rsidR="0072069D">
        <w:rPr>
          <w:lang w:val="pt-BR"/>
        </w:rPr>
        <w:t xml:space="preserve"> e conclusão</w:t>
      </w:r>
      <w:r w:rsidR="00FD755C">
        <w:rPr>
          <w:lang w:val="pt-BR"/>
        </w:rPr>
        <w:t>. P</w:t>
      </w:r>
      <w:r w:rsidR="00B02665">
        <w:rPr>
          <w:lang w:val="pt-BR"/>
        </w:rPr>
        <w:t xml:space="preserve">ode copiar </w:t>
      </w:r>
      <w:r w:rsidR="00FD755C">
        <w:rPr>
          <w:lang w:val="pt-BR"/>
        </w:rPr>
        <w:t>do artigo na língua original</w:t>
      </w:r>
      <w:r w:rsidR="00B02665">
        <w:rPr>
          <w:lang w:val="pt-BR"/>
        </w:rPr>
        <w:t xml:space="preserve">. O importante aqui é você </w:t>
      </w:r>
      <w:r w:rsidR="00FD755C">
        <w:rPr>
          <w:lang w:val="pt-BR"/>
        </w:rPr>
        <w:t>identificar os tópicos listados</w:t>
      </w:r>
      <w:r w:rsidR="00F35011">
        <w:rPr>
          <w:lang w:val="pt-BR"/>
        </w:rPr>
        <w:t xml:space="preserve"> (ou ver se o autor</w:t>
      </w:r>
      <w:r w:rsidR="00473A2A">
        <w:rPr>
          <w:lang w:val="pt-BR"/>
        </w:rPr>
        <w:t xml:space="preserve"> não colocou algum deles</w:t>
      </w:r>
      <w:proofErr w:type="gramStart"/>
      <w:r w:rsidR="00473A2A">
        <w:rPr>
          <w:lang w:val="pt-BR"/>
        </w:rPr>
        <w:t>)</w:t>
      </w:r>
      <w:r w:rsidR="00F35011">
        <w:rPr>
          <w:lang w:val="pt-BR"/>
        </w:rPr>
        <w:t xml:space="preserve"> </w:t>
      </w:r>
      <w:r w:rsidR="00FD755C">
        <w:rPr>
          <w:lang w:val="pt-BR"/>
        </w:rPr>
        <w:t>.</w:t>
      </w:r>
      <w:proofErr w:type="gramEnd"/>
    </w:p>
    <w:p w14:paraId="7B217437" w14:textId="7C3085CA" w:rsidR="0072069D" w:rsidRPr="0072069D" w:rsidRDefault="0072069D" w:rsidP="0072069D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Palavras-chaves </w:t>
      </w:r>
      <w:r w:rsidR="00473A2A">
        <w:rPr>
          <w:lang w:val="pt-BR"/>
        </w:rPr>
        <w:t xml:space="preserve">que o autor indicou </w:t>
      </w:r>
      <w:r>
        <w:rPr>
          <w:lang w:val="pt-BR"/>
        </w:rPr>
        <w:t xml:space="preserve">e se </w:t>
      </w:r>
      <w:r w:rsidR="00473A2A">
        <w:rPr>
          <w:lang w:val="pt-BR"/>
        </w:rPr>
        <w:t>elas f</w:t>
      </w:r>
      <w:r>
        <w:rPr>
          <w:lang w:val="pt-BR"/>
        </w:rPr>
        <w:t>oram citadas no abstract.</w:t>
      </w:r>
    </w:p>
    <w:p w14:paraId="4D7461CF" w14:textId="786D02DE" w:rsidR="00512810" w:rsidRDefault="00512810" w:rsidP="00512810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Introdução e/ou revisão bibliográfica introdutória, afirmações / constatações (tipo) versus citações</w:t>
      </w:r>
      <w:r w:rsidR="00814345">
        <w:rPr>
          <w:lang w:val="pt-BR"/>
        </w:rPr>
        <w:t xml:space="preserve"> (essa lista pode ser longa, por isso coloquei em forma de tabela)</w:t>
      </w:r>
      <w:r w:rsidR="00B10318">
        <w:rPr>
          <w:lang w:val="pt-BR"/>
        </w:rPr>
        <w:t>. Copiar trechos significativos somente</w:t>
      </w:r>
      <w:r w:rsidR="004F610B">
        <w:rPr>
          <w:lang w:val="pt-BR"/>
        </w:rPr>
        <w:t xml:space="preserve">. Serve para perceber o que existia no estado da arte antes do artigo ser escrito, para conhecer qual </w:t>
      </w:r>
      <w:r w:rsidR="00533C2D">
        <w:rPr>
          <w:lang w:val="pt-BR"/>
        </w:rPr>
        <w:t xml:space="preserve">gap/lacuna/ problemas que o artigo quer resolver, e </w:t>
      </w:r>
      <w:r w:rsidR="004F610B">
        <w:rPr>
          <w:lang w:val="pt-BR"/>
        </w:rPr>
        <w:t>a justificativa</w:t>
      </w:r>
      <w:r w:rsidR="00533C2D">
        <w:rPr>
          <w:lang w:val="pt-BR"/>
        </w:rPr>
        <w:t xml:space="preserve">. </w:t>
      </w:r>
      <w:r w:rsidR="000921EC">
        <w:rPr>
          <w:lang w:val="pt-BR"/>
        </w:rPr>
        <w:t>C</w:t>
      </w:r>
      <w:r w:rsidR="00533C2D">
        <w:rPr>
          <w:lang w:val="pt-BR"/>
        </w:rPr>
        <w:t>ompar</w:t>
      </w:r>
      <w:r w:rsidR="000921EC">
        <w:rPr>
          <w:lang w:val="pt-BR"/>
        </w:rPr>
        <w:t>e</w:t>
      </w:r>
      <w:r w:rsidR="00533C2D">
        <w:rPr>
          <w:lang w:val="pt-BR"/>
        </w:rPr>
        <w:t xml:space="preserve"> com o que está no resumo e observ</w:t>
      </w:r>
      <w:r w:rsidR="00B05472">
        <w:rPr>
          <w:lang w:val="pt-BR"/>
        </w:rPr>
        <w:t>e</w:t>
      </w:r>
      <w:r w:rsidR="00533C2D">
        <w:rPr>
          <w:lang w:val="pt-BR"/>
        </w:rPr>
        <w:t xml:space="preserve"> o que o autor destacou no resumo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531"/>
        <w:gridCol w:w="1134"/>
        <w:gridCol w:w="2694"/>
      </w:tblGrid>
      <w:tr w:rsidR="00512810" w14:paraId="5AADCBA1" w14:textId="77777777" w:rsidTr="00512810">
        <w:tc>
          <w:tcPr>
            <w:tcW w:w="4531" w:type="dxa"/>
          </w:tcPr>
          <w:p w14:paraId="04D9178C" w14:textId="4D379F51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 xml:space="preserve">Afirmação / Constatação </w:t>
            </w:r>
            <w:r w:rsidR="00EF27CC">
              <w:rPr>
                <w:lang w:val="pt-BR"/>
              </w:rPr>
              <w:t>(copie do artigo)</w:t>
            </w:r>
          </w:p>
        </w:tc>
        <w:tc>
          <w:tcPr>
            <w:tcW w:w="1134" w:type="dxa"/>
          </w:tcPr>
          <w:p w14:paraId="17690511" w14:textId="77777777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>Tipo (*1)</w:t>
            </w:r>
          </w:p>
        </w:tc>
        <w:tc>
          <w:tcPr>
            <w:tcW w:w="2694" w:type="dxa"/>
          </w:tcPr>
          <w:p w14:paraId="32F42149" w14:textId="77777777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>Referência (*2)</w:t>
            </w:r>
          </w:p>
        </w:tc>
      </w:tr>
      <w:tr w:rsidR="00512810" w14:paraId="46BA08EA" w14:textId="77777777" w:rsidTr="00512810">
        <w:tc>
          <w:tcPr>
            <w:tcW w:w="4531" w:type="dxa"/>
          </w:tcPr>
          <w:p w14:paraId="5869BEB9" w14:textId="6B10DC52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6BC693E0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3C23DBF5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14:paraId="7BD6C747" w14:textId="77777777" w:rsidTr="00512810">
        <w:tc>
          <w:tcPr>
            <w:tcW w:w="4531" w:type="dxa"/>
          </w:tcPr>
          <w:p w14:paraId="69F4DAB6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717772EC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0E80BCC7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14:paraId="78D5BF85" w14:textId="77777777" w:rsidTr="00512810">
        <w:tc>
          <w:tcPr>
            <w:tcW w:w="4531" w:type="dxa"/>
          </w:tcPr>
          <w:p w14:paraId="79A7D657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36D6C902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68EA1FE0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14:paraId="33A86ABB" w14:textId="77777777" w:rsidTr="00512810">
        <w:tc>
          <w:tcPr>
            <w:tcW w:w="4531" w:type="dxa"/>
          </w:tcPr>
          <w:p w14:paraId="3B2147C7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06CB7DE1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47A8D962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14:paraId="6872D878" w14:textId="77777777" w:rsidTr="00512810">
        <w:tc>
          <w:tcPr>
            <w:tcW w:w="4531" w:type="dxa"/>
          </w:tcPr>
          <w:p w14:paraId="5F135183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032AF6AB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2245BD10" w14:textId="77777777" w:rsidR="00512810" w:rsidRDefault="00512810" w:rsidP="00512810">
            <w:pPr>
              <w:rPr>
                <w:lang w:val="pt-BR"/>
              </w:rPr>
            </w:pPr>
          </w:p>
        </w:tc>
      </w:tr>
    </w:tbl>
    <w:p w14:paraId="343FA3FA" w14:textId="2691838A" w:rsidR="002F1AE6" w:rsidRPr="002F1AE6" w:rsidRDefault="00512810" w:rsidP="002F1AE6">
      <w:pPr>
        <w:spacing w:after="0"/>
        <w:rPr>
          <w:sz w:val="18"/>
          <w:szCs w:val="18"/>
          <w:lang w:val="pt-BR"/>
        </w:rPr>
      </w:pPr>
      <w:r w:rsidRPr="002F1AE6">
        <w:rPr>
          <w:sz w:val="18"/>
          <w:szCs w:val="18"/>
          <w:lang w:val="pt-BR"/>
        </w:rPr>
        <w:t xml:space="preserve">(*1) Tipos de afirmação / constatação: contexto, </w:t>
      </w:r>
      <w:r w:rsidR="00FA2C21" w:rsidRPr="002F1AE6">
        <w:rPr>
          <w:sz w:val="18"/>
          <w:szCs w:val="18"/>
          <w:lang w:val="pt-BR"/>
        </w:rPr>
        <w:t>lacuna</w:t>
      </w:r>
      <w:r w:rsidR="00B45AB2">
        <w:rPr>
          <w:sz w:val="18"/>
          <w:szCs w:val="18"/>
          <w:lang w:val="pt-BR"/>
        </w:rPr>
        <w:t>s,</w:t>
      </w:r>
      <w:r w:rsidR="00FA2C21" w:rsidRPr="002F1AE6">
        <w:rPr>
          <w:sz w:val="18"/>
          <w:szCs w:val="18"/>
          <w:lang w:val="pt-BR"/>
        </w:rPr>
        <w:t xml:space="preserve"> problemas, </w:t>
      </w:r>
      <w:r w:rsidRPr="002F1AE6">
        <w:rPr>
          <w:sz w:val="18"/>
          <w:szCs w:val="18"/>
          <w:lang w:val="pt-BR"/>
        </w:rPr>
        <w:t>justifica</w:t>
      </w:r>
      <w:r w:rsidR="00FA2C21" w:rsidRPr="002F1AE6">
        <w:rPr>
          <w:sz w:val="18"/>
          <w:szCs w:val="18"/>
          <w:lang w:val="pt-BR"/>
        </w:rPr>
        <w:t>tiva</w:t>
      </w:r>
      <w:r w:rsidR="00966186" w:rsidRPr="002F1AE6">
        <w:rPr>
          <w:sz w:val="18"/>
          <w:szCs w:val="18"/>
          <w:lang w:val="pt-BR"/>
        </w:rPr>
        <w:t xml:space="preserve"> para realização d</w:t>
      </w:r>
      <w:r w:rsidRPr="002F1AE6">
        <w:rPr>
          <w:sz w:val="18"/>
          <w:szCs w:val="18"/>
          <w:lang w:val="pt-BR"/>
        </w:rPr>
        <w:t>o artigo / pesquisa</w:t>
      </w:r>
      <w:r w:rsidR="00966186" w:rsidRPr="002F1AE6">
        <w:rPr>
          <w:sz w:val="18"/>
          <w:szCs w:val="18"/>
          <w:lang w:val="pt-BR"/>
        </w:rPr>
        <w:t xml:space="preserve"> (</w:t>
      </w:r>
      <w:r w:rsidR="00B45AB2">
        <w:rPr>
          <w:sz w:val="18"/>
          <w:szCs w:val="18"/>
          <w:lang w:val="pt-BR"/>
        </w:rPr>
        <w:t>à</w:t>
      </w:r>
      <w:r w:rsidR="00966186" w:rsidRPr="002F1AE6">
        <w:rPr>
          <w:sz w:val="18"/>
          <w:szCs w:val="18"/>
          <w:lang w:val="pt-BR"/>
        </w:rPr>
        <w:t>s vezes confunde-se com lacuna</w:t>
      </w:r>
      <w:r w:rsidR="00B45AB2">
        <w:rPr>
          <w:sz w:val="18"/>
          <w:szCs w:val="18"/>
          <w:lang w:val="pt-BR"/>
        </w:rPr>
        <w:t>s</w:t>
      </w:r>
      <w:r w:rsidR="00966186" w:rsidRPr="002F1AE6">
        <w:rPr>
          <w:sz w:val="18"/>
          <w:szCs w:val="18"/>
          <w:lang w:val="pt-BR"/>
        </w:rPr>
        <w:t xml:space="preserve"> </w:t>
      </w:r>
      <w:r w:rsidR="00B45AB2">
        <w:rPr>
          <w:sz w:val="18"/>
          <w:szCs w:val="18"/>
          <w:lang w:val="pt-BR"/>
        </w:rPr>
        <w:t xml:space="preserve">/ </w:t>
      </w:r>
      <w:r w:rsidR="00966186" w:rsidRPr="002F1AE6">
        <w:rPr>
          <w:sz w:val="18"/>
          <w:szCs w:val="18"/>
          <w:lang w:val="pt-BR"/>
        </w:rPr>
        <w:t>problema</w:t>
      </w:r>
      <w:r w:rsidR="00B45AB2">
        <w:rPr>
          <w:sz w:val="18"/>
          <w:szCs w:val="18"/>
          <w:lang w:val="pt-BR"/>
        </w:rPr>
        <w:t>s)</w:t>
      </w:r>
    </w:p>
    <w:p w14:paraId="18E75348" w14:textId="4D78F444" w:rsidR="00512810" w:rsidRPr="002F1AE6" w:rsidRDefault="00512810" w:rsidP="00512810">
      <w:pPr>
        <w:rPr>
          <w:sz w:val="18"/>
          <w:szCs w:val="18"/>
          <w:lang w:val="pt-BR"/>
        </w:rPr>
      </w:pPr>
      <w:r w:rsidRPr="002F1AE6">
        <w:rPr>
          <w:sz w:val="18"/>
          <w:szCs w:val="18"/>
          <w:lang w:val="pt-BR"/>
        </w:rPr>
        <w:t xml:space="preserve">(*2) Inserir somente autor(es) e ano. A referência completa </w:t>
      </w:r>
      <w:r w:rsidR="00FF1B47" w:rsidRPr="002F1AE6">
        <w:rPr>
          <w:sz w:val="18"/>
          <w:szCs w:val="18"/>
          <w:lang w:val="pt-BR"/>
        </w:rPr>
        <w:t>encontra-se n</w:t>
      </w:r>
      <w:r w:rsidRPr="002F1AE6">
        <w:rPr>
          <w:sz w:val="18"/>
          <w:szCs w:val="18"/>
          <w:lang w:val="pt-BR"/>
        </w:rPr>
        <w:t xml:space="preserve">o próprio artigo </w:t>
      </w:r>
    </w:p>
    <w:p w14:paraId="7D72A2E8" w14:textId="4E24EA64" w:rsidR="00C250BA" w:rsidRDefault="00C250BA" w:rsidP="00C250BA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lastRenderedPageBreak/>
        <w:t>Casos citados e principais características dos casos</w:t>
      </w:r>
      <w:r w:rsidR="002F1AE6">
        <w:rPr>
          <w:lang w:val="pt-BR"/>
        </w:rPr>
        <w:t xml:space="preserve"> (quando existirem)</w:t>
      </w:r>
    </w:p>
    <w:p w14:paraId="31E08F80" w14:textId="26C258BA" w:rsidR="00C250BA" w:rsidRDefault="00C250BA" w:rsidP="00C250BA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Questão da pesquisa, Foco (escopo) e Objetivos (geral primário e secundários)</w:t>
      </w:r>
    </w:p>
    <w:p w14:paraId="08D2A3DA" w14:textId="263A9F1C" w:rsidR="00572859" w:rsidRDefault="00AC29F8" w:rsidP="00C250BA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Hipóteses</w:t>
      </w:r>
      <w:r w:rsidR="00572859">
        <w:rPr>
          <w:lang w:val="pt-BR"/>
        </w:rPr>
        <w:t xml:space="preserve"> </w:t>
      </w:r>
      <w:r>
        <w:rPr>
          <w:lang w:val="pt-BR"/>
        </w:rPr>
        <w:t xml:space="preserve">que ele deseja provar com este artigo (muitas vezes as hipóteses resultam de conjecturas que o autor realiza </w:t>
      </w:r>
      <w:r w:rsidR="00096E2F">
        <w:rPr>
          <w:lang w:val="pt-BR"/>
        </w:rPr>
        <w:t>a partir do que é apresentado na introdução)</w:t>
      </w:r>
    </w:p>
    <w:p w14:paraId="0EEDE6AA" w14:textId="64EA3ED3" w:rsidR="00FF1B47" w:rsidRPr="009C3222" w:rsidRDefault="00FF1B47" w:rsidP="00FF1B47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Qual o diferencial deste artigo com relação a outr</w:t>
      </w:r>
      <w:r w:rsidR="00CA2130">
        <w:rPr>
          <w:lang w:val="pt-BR"/>
        </w:rPr>
        <w:t>os</w:t>
      </w:r>
      <w:r>
        <w:rPr>
          <w:lang w:val="pt-BR"/>
        </w:rPr>
        <w:t>? (segundo o autor, caso ele tenha citado). Avaliar uma por uma, caso o autor tenha feito isso. Pode montar uma tabela se for o caso.</w:t>
      </w:r>
      <w:r w:rsidR="000A02AB">
        <w:rPr>
          <w:lang w:val="pt-BR"/>
        </w:rPr>
        <w:t xml:space="preserve"> Veja que ainda estamos na introdução do artigo, que é o ponto crucial para que atraia o leitor (e o revisor quando ele </w:t>
      </w:r>
      <w:r w:rsidR="00D83FCC">
        <w:rPr>
          <w:lang w:val="pt-BR"/>
        </w:rPr>
        <w:t>já gostou do resumo e leu a introdução).</w:t>
      </w:r>
      <w:r w:rsidR="00B45AB2">
        <w:rPr>
          <w:lang w:val="pt-BR"/>
        </w:rPr>
        <w:t xml:space="preserve"> </w:t>
      </w:r>
    </w:p>
    <w:p w14:paraId="57B6ADF8" w14:textId="32D2B67A" w:rsidR="00FF1B47" w:rsidRPr="009C3222" w:rsidRDefault="00FF1B47" w:rsidP="00FF1B47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Metodologia</w:t>
      </w:r>
      <w:r w:rsidR="00A87A25">
        <w:rPr>
          <w:lang w:val="pt-BR"/>
        </w:rPr>
        <w:t xml:space="preserve"> (</w:t>
      </w:r>
      <w:r w:rsidR="00A87A25" w:rsidRPr="00A87A25">
        <w:rPr>
          <w:highlight w:val="yellow"/>
          <w:lang w:val="pt-BR"/>
        </w:rPr>
        <w:t xml:space="preserve">na turma SEP5848 2020 não precisa </w:t>
      </w:r>
      <w:r w:rsidR="0077039F">
        <w:rPr>
          <w:highlight w:val="yellow"/>
          <w:lang w:val="pt-BR"/>
        </w:rPr>
        <w:t>detalhar</w:t>
      </w:r>
      <w:r w:rsidR="0077039F">
        <w:rPr>
          <w:lang w:val="pt-BR"/>
        </w:rPr>
        <w:t xml:space="preserve">, </w:t>
      </w:r>
      <w:r w:rsidR="00A87A25">
        <w:rPr>
          <w:lang w:val="pt-BR"/>
        </w:rPr>
        <w:t>só escreva o título da metodologia, caso o autor tenha mencionado)</w:t>
      </w:r>
    </w:p>
    <w:p w14:paraId="163CF55D" w14:textId="17DA76B3" w:rsidR="00D200C5" w:rsidRDefault="009C3222" w:rsidP="00D200C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Descrição </w:t>
      </w:r>
      <w:r w:rsidR="00D200C5">
        <w:rPr>
          <w:lang w:val="pt-BR"/>
        </w:rPr>
        <w:t xml:space="preserve">Geral: </w:t>
      </w:r>
      <w:r>
        <w:rPr>
          <w:lang w:val="pt-BR"/>
        </w:rPr>
        <w:t>Nome do(s) método(s); se é q</w:t>
      </w:r>
      <w:r w:rsidR="00D200C5">
        <w:rPr>
          <w:lang w:val="pt-BR"/>
        </w:rPr>
        <w:t>ualitativo, quantitativo ou combinação de ambos</w:t>
      </w:r>
    </w:p>
    <w:p w14:paraId="330881F3" w14:textId="686E27B5" w:rsidR="0076277F" w:rsidRDefault="0076277F" w:rsidP="00D200C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No caso de artigos de revisão bibliográfica</w:t>
      </w:r>
    </w:p>
    <w:p w14:paraId="3B9DA456" w14:textId="77777777" w:rsidR="00512810" w:rsidRDefault="009C3222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Período de análise</w:t>
      </w:r>
      <w:r w:rsidR="00D200C5">
        <w:rPr>
          <w:lang w:val="pt-BR"/>
        </w:rPr>
        <w:t xml:space="preserve"> das referências</w:t>
      </w:r>
      <w:r>
        <w:rPr>
          <w:lang w:val="pt-BR"/>
        </w:rPr>
        <w:t xml:space="preserve"> (publicações desde que ano)</w:t>
      </w:r>
    </w:p>
    <w:p w14:paraId="29B64FE2" w14:textId="77777777" w:rsidR="00D200C5" w:rsidRDefault="00D200C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Tamanho da amostra analisada</w:t>
      </w:r>
    </w:p>
    <w:p w14:paraId="5223665F" w14:textId="77777777" w:rsidR="00D200C5" w:rsidRDefault="00D200C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Quantidade de referências citadas</w:t>
      </w:r>
    </w:p>
    <w:p w14:paraId="331B191D" w14:textId="77777777" w:rsidR="00D200C5" w:rsidRDefault="00D200C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Foram realizadas observações complementares?</w:t>
      </w:r>
    </w:p>
    <w:p w14:paraId="319F35C4" w14:textId="77777777" w:rsidR="00D200C5" w:rsidRDefault="00D200C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 xml:space="preserve">Fontes da revisão (casos, </w:t>
      </w:r>
      <w:r w:rsidR="009C3222">
        <w:rPr>
          <w:lang w:val="pt-BR"/>
        </w:rPr>
        <w:t xml:space="preserve">periódicos específicos, </w:t>
      </w:r>
      <w:r>
        <w:rPr>
          <w:lang w:val="pt-BR"/>
        </w:rPr>
        <w:t>e quais ba</w:t>
      </w:r>
      <w:r w:rsidR="009C3222">
        <w:rPr>
          <w:lang w:val="pt-BR"/>
        </w:rPr>
        <w:t>ses de dados). Q</w:t>
      </w:r>
      <w:r>
        <w:rPr>
          <w:lang w:val="pt-BR"/>
        </w:rPr>
        <w:t xml:space="preserve">uais </w:t>
      </w:r>
      <w:r w:rsidR="009C3222">
        <w:rPr>
          <w:lang w:val="pt-BR"/>
        </w:rPr>
        <w:t>as justificativas para escolher essas fontes.</w:t>
      </w:r>
    </w:p>
    <w:p w14:paraId="43DE7DF0" w14:textId="77777777" w:rsidR="00D200C5" w:rsidRDefault="00D200C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 xml:space="preserve">Estratégia para </w:t>
      </w:r>
      <w:r w:rsidR="009C3222">
        <w:rPr>
          <w:lang w:val="pt-BR"/>
        </w:rPr>
        <w:t>construção</w:t>
      </w:r>
      <w:r>
        <w:rPr>
          <w:lang w:val="pt-BR"/>
        </w:rPr>
        <w:t xml:space="preserve"> da string de busca</w:t>
      </w:r>
    </w:p>
    <w:p w14:paraId="499242F1" w14:textId="77777777" w:rsidR="00D200C5" w:rsidRDefault="00D200C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String de busca</w:t>
      </w:r>
    </w:p>
    <w:p w14:paraId="0B1F00D4" w14:textId="77777777" w:rsidR="00814345" w:rsidRDefault="0081434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Filtros</w:t>
      </w:r>
    </w:p>
    <w:p w14:paraId="3F6F805C" w14:textId="77777777" w:rsidR="00814345" w:rsidRDefault="0081434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Técnica</w:t>
      </w:r>
      <w:r w:rsidR="00E57449">
        <w:rPr>
          <w:lang w:val="pt-BR"/>
        </w:rPr>
        <w:t xml:space="preserve"> / método</w:t>
      </w:r>
      <w:r>
        <w:rPr>
          <w:lang w:val="pt-BR"/>
        </w:rPr>
        <w:t xml:space="preserve"> de análise utilizada</w:t>
      </w:r>
    </w:p>
    <w:p w14:paraId="339C1DDE" w14:textId="1C9C81DB" w:rsidR="00814345" w:rsidRDefault="0081434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 xml:space="preserve">Metodologia para definição de </w:t>
      </w:r>
      <w:r w:rsidR="00A62ABF">
        <w:rPr>
          <w:lang w:val="pt-BR"/>
        </w:rPr>
        <w:t>pesquisas</w:t>
      </w:r>
      <w:r>
        <w:rPr>
          <w:lang w:val="pt-BR"/>
        </w:rPr>
        <w:t xml:space="preserve"> futuras</w:t>
      </w:r>
      <w:r w:rsidR="00085F79">
        <w:rPr>
          <w:lang w:val="pt-BR"/>
        </w:rPr>
        <w:t xml:space="preserve"> (se fizer parte da análise da literatura)</w:t>
      </w:r>
    </w:p>
    <w:p w14:paraId="565619CE" w14:textId="693A3221" w:rsidR="0076277F" w:rsidRDefault="002C4534" w:rsidP="00814345">
      <w:pPr>
        <w:pStyle w:val="PargrafodaLista"/>
        <w:numPr>
          <w:ilvl w:val="1"/>
          <w:numId w:val="1"/>
        </w:numPr>
        <w:ind w:left="788" w:hanging="431"/>
        <w:rPr>
          <w:lang w:val="pt-BR"/>
        </w:rPr>
      </w:pPr>
      <w:r>
        <w:rPr>
          <w:lang w:val="pt-BR"/>
        </w:rPr>
        <w:t xml:space="preserve">Passos para realização da pesquisa e referências (fontes) utilizadas para definir a metodologia de pesquisa </w:t>
      </w:r>
    </w:p>
    <w:p w14:paraId="07329C54" w14:textId="77777777" w:rsidR="00814345" w:rsidRDefault="00814345" w:rsidP="00814345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Resultados</w:t>
      </w:r>
    </w:p>
    <w:p w14:paraId="0089778B" w14:textId="0C913ED1" w:rsidR="00C33861" w:rsidRDefault="00C33861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 No caso de artigos de revisão bibliográfica</w:t>
      </w:r>
      <w:r w:rsidR="0077039F">
        <w:rPr>
          <w:lang w:val="pt-BR"/>
        </w:rPr>
        <w:t xml:space="preserve"> (</w:t>
      </w:r>
      <w:r w:rsidR="0077039F" w:rsidRPr="00A87A25">
        <w:rPr>
          <w:highlight w:val="yellow"/>
          <w:lang w:val="pt-BR"/>
        </w:rPr>
        <w:t xml:space="preserve">na turma SEP5848 2020 não precisa </w:t>
      </w:r>
      <w:r w:rsidR="0077039F">
        <w:rPr>
          <w:highlight w:val="yellow"/>
          <w:lang w:val="pt-BR"/>
        </w:rPr>
        <w:t>detalhar)</w:t>
      </w:r>
      <w:r w:rsidR="0077039F">
        <w:rPr>
          <w:lang w:val="pt-BR"/>
        </w:rPr>
        <w:t xml:space="preserve"> </w:t>
      </w:r>
      <w:r>
        <w:rPr>
          <w:lang w:val="pt-BR"/>
        </w:rPr>
        <w:t xml:space="preserve"> </w:t>
      </w:r>
    </w:p>
    <w:p w14:paraId="3BA3EB5A" w14:textId="6DE243BA" w:rsidR="00814345" w:rsidRDefault="00814345" w:rsidP="0030390F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 xml:space="preserve">Quantidades </w:t>
      </w:r>
      <w:r w:rsidR="00234C0A">
        <w:rPr>
          <w:lang w:val="pt-BR"/>
        </w:rPr>
        <w:t xml:space="preserve">de publicações </w:t>
      </w:r>
      <w:r>
        <w:rPr>
          <w:lang w:val="pt-BR"/>
        </w:rPr>
        <w:t>resultantes antes e após cada filtro</w:t>
      </w:r>
    </w:p>
    <w:p w14:paraId="1C4D161B" w14:textId="7FA43DAC" w:rsidR="00234C0A" w:rsidRDefault="00234C0A" w:rsidP="0030390F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 xml:space="preserve">Utilizou publicações </w:t>
      </w:r>
      <w:r w:rsidR="00BF7B59">
        <w:rPr>
          <w:lang w:val="pt-BR"/>
        </w:rPr>
        <w:t>sem avaliação por pares? Quantas?</w:t>
      </w:r>
    </w:p>
    <w:p w14:paraId="1A88B550" w14:textId="77777777" w:rsidR="00814345" w:rsidRDefault="00814345" w:rsidP="0030390F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Definições (resultantes da análise ou mesmo adotadas como premissas no início da publicação)</w:t>
      </w:r>
    </w:p>
    <w:p w14:paraId="09A07AD5" w14:textId="77777777" w:rsidR="00E57449" w:rsidRDefault="00E57449" w:rsidP="0030390F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Evolução da pesquisa / das publicações no assunto</w:t>
      </w:r>
    </w:p>
    <w:p w14:paraId="6C94FCC4" w14:textId="77777777" w:rsidR="00814345" w:rsidRDefault="00814345" w:rsidP="0030390F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Comunidades / “tribos” / “</w:t>
      </w:r>
      <w:proofErr w:type="gramStart"/>
      <w:r>
        <w:rPr>
          <w:lang w:val="pt-BR"/>
        </w:rPr>
        <w:t>igrejas”/</w:t>
      </w:r>
      <w:proofErr w:type="gramEnd"/>
      <w:r>
        <w:rPr>
          <w:lang w:val="pt-BR"/>
        </w:rPr>
        <w:t xml:space="preserve"> áreas de conhecimento / disciplinas identificadas</w:t>
      </w:r>
    </w:p>
    <w:p w14:paraId="2AB1DEAB" w14:textId="77777777" w:rsidR="00814345" w:rsidRDefault="00814345" w:rsidP="0030390F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Características de cada tribo (os atributos</w:t>
      </w:r>
      <w:r w:rsidR="00175693">
        <w:rPr>
          <w:lang w:val="pt-BR"/>
        </w:rPr>
        <w:t xml:space="preserve"> e/ou explicações</w:t>
      </w:r>
      <w:r>
        <w:rPr>
          <w:lang w:val="pt-BR"/>
        </w:rPr>
        <w:t xml:space="preserve"> são definidos pelo próprio artigo)</w:t>
      </w:r>
    </w:p>
    <w:p w14:paraId="04B81C84" w14:textId="60F622C7" w:rsidR="00814345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Principais </w:t>
      </w:r>
      <w:r w:rsidR="0077039F">
        <w:rPr>
          <w:lang w:val="pt-BR"/>
        </w:rPr>
        <w:t xml:space="preserve">resultados </w:t>
      </w:r>
      <w:r w:rsidR="00175693">
        <w:rPr>
          <w:lang w:val="pt-BR"/>
        </w:rPr>
        <w:t>“achados”</w:t>
      </w:r>
      <w:r>
        <w:rPr>
          <w:lang w:val="pt-BR"/>
        </w:rPr>
        <w:t xml:space="preserve"> (</w:t>
      </w:r>
      <w:r w:rsidRPr="00A62ABF">
        <w:rPr>
          <w:i/>
          <w:lang w:val="pt-BR"/>
        </w:rPr>
        <w:t>findings</w:t>
      </w:r>
      <w:r>
        <w:rPr>
          <w:lang w:val="pt-BR"/>
        </w:rPr>
        <w:t>)</w:t>
      </w:r>
      <w:r w:rsidR="0030390F">
        <w:rPr>
          <w:lang w:val="pt-BR"/>
        </w:rPr>
        <w:t>- serve para todos os tipos de artigos</w:t>
      </w:r>
    </w:p>
    <w:p w14:paraId="5DA10ED2" w14:textId="5E95A2B1" w:rsidR="00317BDB" w:rsidRPr="00652FF0" w:rsidRDefault="00652FF0" w:rsidP="00652FF0">
      <w:pPr>
        <w:pStyle w:val="PargrafodaLista"/>
        <w:numPr>
          <w:ilvl w:val="0"/>
          <w:numId w:val="2"/>
        </w:numPr>
        <w:rPr>
          <w:lang w:val="pt-BR"/>
        </w:rPr>
      </w:pPr>
      <w:r w:rsidRPr="00652FF0">
        <w:rPr>
          <w:lang w:val="pt-BR"/>
        </w:rPr>
        <w:t>Resultado 1</w:t>
      </w:r>
    </w:p>
    <w:p w14:paraId="2D8F5A83" w14:textId="5306C2A5" w:rsidR="00652FF0" w:rsidRPr="00652FF0" w:rsidRDefault="00652FF0" w:rsidP="00652FF0">
      <w:pPr>
        <w:pStyle w:val="PargrafodaLista"/>
        <w:numPr>
          <w:ilvl w:val="0"/>
          <w:numId w:val="2"/>
        </w:numPr>
        <w:rPr>
          <w:lang w:val="pt-BR"/>
        </w:rPr>
      </w:pPr>
      <w:r w:rsidRPr="00652FF0">
        <w:rPr>
          <w:lang w:val="pt-BR"/>
        </w:rPr>
        <w:t>Resultado 2</w:t>
      </w:r>
    </w:p>
    <w:p w14:paraId="45662801" w14:textId="1EFB7A4F" w:rsidR="00652FF0" w:rsidRPr="00652FF0" w:rsidRDefault="00652FF0" w:rsidP="00652FF0">
      <w:pPr>
        <w:pStyle w:val="PargrafodaLista"/>
        <w:numPr>
          <w:ilvl w:val="0"/>
          <w:numId w:val="2"/>
        </w:numPr>
        <w:rPr>
          <w:lang w:val="pt-BR"/>
        </w:rPr>
      </w:pPr>
      <w:r w:rsidRPr="00652FF0">
        <w:rPr>
          <w:lang w:val="pt-BR"/>
        </w:rPr>
        <w:t>etc</w:t>
      </w:r>
    </w:p>
    <w:p w14:paraId="00060754" w14:textId="6B5D02D6" w:rsidR="00085F79" w:rsidRDefault="00085F79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Discussão dos resultados</w:t>
      </w:r>
      <w:r w:rsidR="008713F8">
        <w:rPr>
          <w:lang w:val="pt-BR"/>
        </w:rPr>
        <w:t>: T</w:t>
      </w:r>
      <w:r w:rsidR="00B46E14">
        <w:rPr>
          <w:lang w:val="pt-BR"/>
        </w:rPr>
        <w:t>ópico muito importante, pois normalmente o autor compara com resultados de outros trabalho</w:t>
      </w:r>
      <w:r w:rsidR="008713F8">
        <w:rPr>
          <w:lang w:val="pt-BR"/>
        </w:rPr>
        <w:t>s</w:t>
      </w:r>
      <w:r w:rsidR="00B46E14">
        <w:rPr>
          <w:lang w:val="pt-BR"/>
        </w:rPr>
        <w:t xml:space="preserve">. É o tópico do artigo do qual tiramos mais informações </w:t>
      </w:r>
      <w:r w:rsidR="008713F8">
        <w:rPr>
          <w:lang w:val="pt-BR"/>
        </w:rPr>
        <w:t>que caracterizam este artigo.</w:t>
      </w:r>
    </w:p>
    <w:p w14:paraId="262AB7FD" w14:textId="5011A7B2" w:rsidR="00E57449" w:rsidRDefault="00E57449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Outros tópicos que não foram tratados aqui (</w:t>
      </w:r>
      <w:r w:rsidR="005939D4">
        <w:rPr>
          <w:lang w:val="pt-BR"/>
        </w:rPr>
        <w:t>caso existam</w:t>
      </w:r>
      <w:r>
        <w:rPr>
          <w:lang w:val="pt-BR"/>
        </w:rPr>
        <w:t>)</w:t>
      </w:r>
    </w:p>
    <w:p w14:paraId="4FE13C0D" w14:textId="203F94C7" w:rsidR="00A62ABF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Proposições de pesquisas futuras</w:t>
      </w:r>
      <w:r w:rsidR="005939D4">
        <w:rPr>
          <w:lang w:val="pt-BR"/>
        </w:rPr>
        <w:t xml:space="preserve">: </w:t>
      </w:r>
      <w:r w:rsidR="004F7FAA">
        <w:rPr>
          <w:lang w:val="pt-BR"/>
        </w:rPr>
        <w:t>Em muitos artigos estão localizadas após as conclusões.</w:t>
      </w:r>
    </w:p>
    <w:p w14:paraId="0EC9A215" w14:textId="29BC1804" w:rsidR="00A62ABF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Contribuições para academia </w:t>
      </w:r>
      <w:r w:rsidR="003914CE">
        <w:rPr>
          <w:lang w:val="pt-BR"/>
        </w:rPr>
        <w:t xml:space="preserve">e </w:t>
      </w:r>
      <w:r>
        <w:rPr>
          <w:lang w:val="pt-BR"/>
        </w:rPr>
        <w:t>prática</w:t>
      </w:r>
      <w:r w:rsidR="005939D4">
        <w:rPr>
          <w:lang w:val="pt-BR"/>
        </w:rPr>
        <w:t xml:space="preserve">: </w:t>
      </w:r>
      <w:r w:rsidR="006F2526">
        <w:rPr>
          <w:lang w:val="pt-BR"/>
        </w:rPr>
        <w:t>M</w:t>
      </w:r>
      <w:r w:rsidR="003914CE">
        <w:rPr>
          <w:lang w:val="pt-BR"/>
        </w:rPr>
        <w:t>uitas vezes o autor destaca as contribuições depois de apresentar todos os resultados ou mesmo depois das conclusões. Porém, alguns escrevem no início para “vender melhor” o artigo</w:t>
      </w:r>
      <w:r w:rsidR="006F2526">
        <w:rPr>
          <w:lang w:val="pt-BR"/>
        </w:rPr>
        <w:t xml:space="preserve">. </w:t>
      </w:r>
    </w:p>
    <w:p w14:paraId="685BAD8F" w14:textId="1DF3A309" w:rsidR="00A62ABF" w:rsidRDefault="00A62ABF" w:rsidP="00E57449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Conclusões</w:t>
      </w:r>
      <w:r w:rsidR="006F2526">
        <w:rPr>
          <w:lang w:val="pt-BR"/>
        </w:rPr>
        <w:t xml:space="preserve"> (as vezes o autor chama de comentários finais, pois não consegue concluir</w:t>
      </w:r>
      <w:r w:rsidR="00572859">
        <w:rPr>
          <w:lang w:val="pt-BR"/>
        </w:rPr>
        <w:t>)</w:t>
      </w:r>
    </w:p>
    <w:p w14:paraId="59E073B3" w14:textId="1347F3A8" w:rsidR="006F2526" w:rsidRDefault="006F2526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 Conclusões (quando existirem)</w:t>
      </w:r>
    </w:p>
    <w:p w14:paraId="201E2E0E" w14:textId="548A54B5" w:rsidR="00A62ABF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Trabalhos futuros (que o autor se propõe, diferente das proposições futuras)</w:t>
      </w:r>
    </w:p>
    <w:p w14:paraId="40D9802A" w14:textId="77777777" w:rsidR="00E57449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Limitações</w:t>
      </w:r>
    </w:p>
    <w:p w14:paraId="7316A41F" w14:textId="5C45ADF5" w:rsidR="00E57449" w:rsidRDefault="00E57449" w:rsidP="00E57449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SUA ANÁLISE</w:t>
      </w:r>
      <w:r w:rsidR="0057619C">
        <w:rPr>
          <w:lang w:val="pt-BR"/>
        </w:rPr>
        <w:t xml:space="preserve"> – assuma agora a perspectiva de um “revisor” do artigo.</w:t>
      </w:r>
    </w:p>
    <w:p w14:paraId="46A3236F" w14:textId="77777777" w:rsidR="00A62ABF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 </w:t>
      </w:r>
      <w:r w:rsidR="00E57449">
        <w:rPr>
          <w:lang w:val="pt-BR"/>
        </w:rPr>
        <w:t>Pontos fortes</w:t>
      </w:r>
    </w:p>
    <w:p w14:paraId="7B9341FF" w14:textId="77777777" w:rsidR="00E57449" w:rsidRDefault="00E57449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 Pontos fracos</w:t>
      </w:r>
    </w:p>
    <w:p w14:paraId="5B57CA52" w14:textId="77777777" w:rsidR="00E57449" w:rsidRDefault="00E57449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 Sugestões para melhoria do artigo</w:t>
      </w:r>
    </w:p>
    <w:p w14:paraId="51F9A133" w14:textId="77777777" w:rsidR="00512810" w:rsidRPr="00175693" w:rsidRDefault="00175693" w:rsidP="00175693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Figuras ou tabelas importantes (caso você queira copiar e citar nos tópicos anteriores)</w:t>
      </w:r>
    </w:p>
    <w:sectPr w:rsidR="00512810" w:rsidRPr="0017569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8F1B9F"/>
    <w:multiLevelType w:val="hybridMultilevel"/>
    <w:tmpl w:val="9194409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DA69D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proofState w:grammar="clean"/>
  <w:defaultTabStop w:val="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NDGxsDAxNzIyMDRV0lEKTi0uzszPAykwrAUAJ9lVACwAAAA="/>
  </w:docVars>
  <w:rsids>
    <w:rsidRoot w:val="00E11A50"/>
    <w:rsid w:val="00016949"/>
    <w:rsid w:val="000741E1"/>
    <w:rsid w:val="00085F79"/>
    <w:rsid w:val="000921EC"/>
    <w:rsid w:val="00096E2F"/>
    <w:rsid w:val="000A02AB"/>
    <w:rsid w:val="000D5C72"/>
    <w:rsid w:val="00175693"/>
    <w:rsid w:val="00234C0A"/>
    <w:rsid w:val="002C4534"/>
    <w:rsid w:val="002F1AE6"/>
    <w:rsid w:val="0030390F"/>
    <w:rsid w:val="00317BDB"/>
    <w:rsid w:val="00320930"/>
    <w:rsid w:val="00343E3C"/>
    <w:rsid w:val="0035661E"/>
    <w:rsid w:val="003914CE"/>
    <w:rsid w:val="00405D06"/>
    <w:rsid w:val="00462663"/>
    <w:rsid w:val="00473A2A"/>
    <w:rsid w:val="004D5528"/>
    <w:rsid w:val="004F610B"/>
    <w:rsid w:val="004F7FAA"/>
    <w:rsid w:val="00512810"/>
    <w:rsid w:val="00533C2D"/>
    <w:rsid w:val="00572859"/>
    <w:rsid w:val="0057619C"/>
    <w:rsid w:val="005939D4"/>
    <w:rsid w:val="005B579B"/>
    <w:rsid w:val="00652FF0"/>
    <w:rsid w:val="006F2526"/>
    <w:rsid w:val="00710929"/>
    <w:rsid w:val="0072069D"/>
    <w:rsid w:val="0076277F"/>
    <w:rsid w:val="0077039F"/>
    <w:rsid w:val="007831A6"/>
    <w:rsid w:val="007E06EA"/>
    <w:rsid w:val="00814345"/>
    <w:rsid w:val="00865D22"/>
    <w:rsid w:val="008713F8"/>
    <w:rsid w:val="008754E7"/>
    <w:rsid w:val="00897EC2"/>
    <w:rsid w:val="0092442E"/>
    <w:rsid w:val="00966186"/>
    <w:rsid w:val="009C3222"/>
    <w:rsid w:val="009D0E3A"/>
    <w:rsid w:val="00A36F9A"/>
    <w:rsid w:val="00A62ABF"/>
    <w:rsid w:val="00A87A25"/>
    <w:rsid w:val="00A947BC"/>
    <w:rsid w:val="00AC29F8"/>
    <w:rsid w:val="00B02665"/>
    <w:rsid w:val="00B05472"/>
    <w:rsid w:val="00B10318"/>
    <w:rsid w:val="00B256C6"/>
    <w:rsid w:val="00B34CBE"/>
    <w:rsid w:val="00B45AB2"/>
    <w:rsid w:val="00B46E14"/>
    <w:rsid w:val="00B61B48"/>
    <w:rsid w:val="00BF7B59"/>
    <w:rsid w:val="00C22098"/>
    <w:rsid w:val="00C250BA"/>
    <w:rsid w:val="00C33861"/>
    <w:rsid w:val="00C43343"/>
    <w:rsid w:val="00CA2130"/>
    <w:rsid w:val="00D125D6"/>
    <w:rsid w:val="00D200C5"/>
    <w:rsid w:val="00D4708E"/>
    <w:rsid w:val="00D83FCC"/>
    <w:rsid w:val="00E10B45"/>
    <w:rsid w:val="00E11A50"/>
    <w:rsid w:val="00E57449"/>
    <w:rsid w:val="00EF27CC"/>
    <w:rsid w:val="00F15DA5"/>
    <w:rsid w:val="00F35011"/>
    <w:rsid w:val="00FA2C21"/>
    <w:rsid w:val="00FD755C"/>
    <w:rsid w:val="00FE3E00"/>
    <w:rsid w:val="00FF1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F3C96"/>
  <w15:chartTrackingRefBased/>
  <w15:docId w15:val="{D30BB9D4-BB5E-4A7A-9EB6-B92DD2C4D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E574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12810"/>
    <w:pPr>
      <w:ind w:left="720"/>
      <w:contextualSpacing/>
    </w:pPr>
  </w:style>
  <w:style w:type="table" w:styleId="Tabelacomgrade">
    <w:name w:val="Table Grid"/>
    <w:basedOn w:val="Tabelanormal"/>
    <w:uiPriority w:val="39"/>
    <w:rsid w:val="00512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E5744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913</Words>
  <Characters>4932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que Rozenfeld</dc:creator>
  <cp:keywords/>
  <dc:description/>
  <cp:lastModifiedBy>roz</cp:lastModifiedBy>
  <cp:revision>66</cp:revision>
  <dcterms:created xsi:type="dcterms:W3CDTF">2020-08-18T14:13:00Z</dcterms:created>
  <dcterms:modified xsi:type="dcterms:W3CDTF">2020-08-18T15:01:00Z</dcterms:modified>
</cp:coreProperties>
</file>